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50AC506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Software Engineering, 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F4ADD50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2120E6" w:rsidRPr="003B37F3">
        <w:rPr>
          <w:rFonts w:ascii="Calibri" w:eastAsia="Calibri" w:hAnsi="Calibri" w:cs="Calibri"/>
          <w:color w:val="000000"/>
          <w:sz w:val="20"/>
          <w:szCs w:val="20"/>
        </w:rPr>
        <w:t>Database Management System</w:t>
      </w:r>
      <w:r w:rsidR="009125B6">
        <w:rPr>
          <w:rFonts w:ascii="Calibri" w:eastAsia="Calibri" w:hAnsi="Calibri" w:cs="Calibri"/>
          <w:color w:val="000000"/>
          <w:sz w:val="20"/>
          <w:szCs w:val="20"/>
        </w:rPr>
        <w:t>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75A94">
        <w:rPr>
          <w:rFonts w:ascii="Calibri" w:eastAsia="Calibri" w:hAnsi="Calibri" w:cs="Calibri"/>
          <w:color w:val="000000"/>
          <w:sz w:val="20"/>
          <w:szCs w:val="20"/>
        </w:rPr>
        <w:t>Object Oriented Programming (Java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65817AE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Built a "Smart Mirror" on Raspberry Pi using </w:t>
      </w:r>
      <w:r w:rsidR="00E51330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Azure MSGraphs APIs via Python Scripting.</w:t>
      </w:r>
    </w:p>
    <w:p w14:paraId="7E5CC5A8" w14:textId="7AA2529C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authentication proces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0615D299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JQuery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using 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423F1501" w:rsidR="003E69F1" w:rsidRDefault="00B75A94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 language models (e.g., Bloom, T5, GPT-2) on the MedQuad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68DA59B5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a team of 4 to develop a secure,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end</w:t>
      </w:r>
      <w:r w:rsidR="00E51330">
        <w:rPr>
          <w:rFonts w:ascii="Calibri" w:hAnsi="Calibri" w:cs="Calibri"/>
          <w:color w:val="000000"/>
          <w:sz w:val="20"/>
          <w:szCs w:val="20"/>
        </w:rPr>
        <w:t>-to-</w:t>
      </w:r>
      <w:r w:rsidR="00B75A94">
        <w:rPr>
          <w:rFonts w:ascii="Calibri" w:hAnsi="Calibri" w:cs="Calibri"/>
          <w:color w:val="000000"/>
          <w:sz w:val="20"/>
          <w:szCs w:val="20"/>
        </w:rPr>
        <w:t>end encrypted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578549DC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4EB60A1C" w:rsidR="00546455" w:rsidRPr="00E45B45" w:rsidRDefault="00B75A94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ollaborated implementing</w:t>
      </w:r>
      <w:r w:rsidR="0033196A" w:rsidRPr="00E45B45">
        <w:rPr>
          <w:rFonts w:ascii="Calibri" w:hAnsi="Calibri" w:cs="Calibri"/>
          <w:color w:val="000000"/>
          <w:sz w:val="20"/>
          <w:szCs w:val="20"/>
        </w:rPr>
        <w:t xml:space="preserve"> SHA-256 and AES-256 overlapped inside an HMAC envelope to protect against cyber attacks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entiment analysis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56F5BFC" w:rsidR="0086294B" w:rsidRPr="00E51330" w:rsidRDefault="006A00A4" w:rsidP="00E5133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Javascript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ndroid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Linux,Git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E51330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737D3" w14:textId="77777777" w:rsidR="00A77106" w:rsidRDefault="00A77106">
      <w:r>
        <w:separator/>
      </w:r>
    </w:p>
  </w:endnote>
  <w:endnote w:type="continuationSeparator" w:id="0">
    <w:p w14:paraId="05A1F3B9" w14:textId="77777777" w:rsidR="00A77106" w:rsidRDefault="00A77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9C835" w14:textId="77777777" w:rsidR="00A77106" w:rsidRDefault="00A77106">
      <w:r>
        <w:separator/>
      </w:r>
    </w:p>
  </w:footnote>
  <w:footnote w:type="continuationSeparator" w:id="0">
    <w:p w14:paraId="21683376" w14:textId="77777777" w:rsidR="00A77106" w:rsidRDefault="00A77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115E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3C00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3CED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53A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579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77106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5A9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23C9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1330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2</TotalTime>
  <Pages>1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4</cp:revision>
  <cp:lastPrinted>2023-07-09T03:23:00Z</cp:lastPrinted>
  <dcterms:created xsi:type="dcterms:W3CDTF">2021-09-13T12:00:00Z</dcterms:created>
  <dcterms:modified xsi:type="dcterms:W3CDTF">2024-05-1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